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3"/>
        <w:ind w:firstLine="0"/>
        <w:jc w:val="left"/>
        <w:rPr>
          <w:rFonts w:ascii="Times New Roman" w:hAnsi="Times New Roman" w:eastAsia="黑体"/>
          <w:sz w:val="32"/>
          <w:szCs w:val="32"/>
        </w:rPr>
      </w:pPr>
      <w:r>
        <w:rPr>
          <w:rFonts w:ascii="Times New Roman" w:hAnsi="Times New Roman" w:eastAsia="黑体"/>
          <w:sz w:val="32"/>
          <w:szCs w:val="32"/>
        </w:rPr>
        <w:t>附件</w:t>
      </w:r>
      <w:r>
        <w:rPr>
          <w:rFonts w:hint="eastAsia" w:ascii="Times New Roman" w:hAnsi="Times New Roman" w:eastAsia="黑体"/>
          <w:sz w:val="32"/>
          <w:szCs w:val="32"/>
        </w:rPr>
        <w:t>3</w:t>
      </w:r>
    </w:p>
    <w:p>
      <w:pPr>
        <w:autoSpaceDE w:val="0"/>
        <w:spacing w:line="600" w:lineRule="exact"/>
        <w:jc w:val="center"/>
        <w:rPr>
          <w:rFonts w:hint="eastAsia" w:ascii="黑体" w:hAnsi="黑体" w:eastAsia="黑体"/>
          <w:b/>
          <w:kern w:val="0"/>
          <w:sz w:val="32"/>
          <w:szCs w:val="44"/>
        </w:rPr>
      </w:pPr>
      <w:r>
        <w:rPr>
          <w:rFonts w:hint="eastAsia" w:ascii="黑体" w:hAnsi="黑体" w:eastAsia="黑体"/>
          <w:b/>
          <w:kern w:val="0"/>
          <w:sz w:val="32"/>
          <w:szCs w:val="44"/>
        </w:rPr>
        <w:t>《土壤全量元素硫、硅、铝、磷、钾、钙、铬、钠、镁、铜、锌、锰、铁、钼</w:t>
      </w:r>
      <w:bookmarkStart w:id="0" w:name="_GoBack"/>
      <w:bookmarkEnd w:id="0"/>
      <w:r>
        <w:rPr>
          <w:rFonts w:hint="eastAsia" w:ascii="黑体" w:hAnsi="黑体" w:eastAsia="黑体"/>
          <w:b/>
          <w:kern w:val="0"/>
          <w:sz w:val="32"/>
          <w:szCs w:val="44"/>
        </w:rPr>
        <w:t>、镉的测定 单波长激发-能量色散X射线</w:t>
      </w:r>
    </w:p>
    <w:p>
      <w:pPr>
        <w:autoSpaceDE w:val="0"/>
        <w:spacing w:line="600" w:lineRule="exact"/>
        <w:jc w:val="center"/>
        <w:rPr>
          <w:rFonts w:ascii="黑体" w:hAnsi="黑体" w:eastAsia="黑体"/>
          <w:b/>
          <w:kern w:val="0"/>
          <w:sz w:val="44"/>
          <w:szCs w:val="44"/>
        </w:rPr>
      </w:pPr>
      <w:r>
        <w:rPr>
          <w:rFonts w:hint="eastAsia" w:ascii="黑体" w:hAnsi="黑体" w:eastAsia="黑体"/>
          <w:b/>
          <w:kern w:val="0"/>
          <w:sz w:val="32"/>
          <w:szCs w:val="44"/>
        </w:rPr>
        <w:t>荧光光谱法（征求意见稿）》修改意见</w:t>
      </w:r>
      <w:r>
        <w:rPr>
          <w:rFonts w:ascii="黑体" w:hAnsi="黑体" w:eastAsia="黑体"/>
          <w:b/>
          <w:kern w:val="0"/>
          <w:sz w:val="32"/>
          <w:szCs w:val="44"/>
        </w:rPr>
        <w:t>汇总表</w:t>
      </w:r>
    </w:p>
    <w:p>
      <w:pPr>
        <w:pStyle w:val="3"/>
        <w:ind w:firstLine="0"/>
        <w:rPr>
          <w:rFonts w:ascii="Times New Roman" w:hAnsi="Times New Roman" w:eastAsia="仿宋_GB2312"/>
          <w:sz w:val="32"/>
          <w:szCs w:val="32"/>
        </w:rPr>
      </w:pPr>
      <w:r>
        <w:rPr>
          <w:rFonts w:hint="eastAsia" w:ascii="Times New Roman" w:hAnsi="Times New Roman" w:eastAsia="仿宋_GB2312"/>
          <w:sz w:val="32"/>
          <w:szCs w:val="32"/>
        </w:rPr>
        <w:t>意见提出单位公章（或专家签名）：</w:t>
      </w:r>
    </w:p>
    <w:p>
      <w:pPr>
        <w:pStyle w:val="3"/>
        <w:ind w:firstLine="0"/>
        <w:rPr>
          <w:rFonts w:ascii="Times New Roman" w:hAnsi="Times New Roman" w:eastAsia="仿宋_GB2312"/>
          <w:sz w:val="32"/>
          <w:szCs w:val="32"/>
        </w:rPr>
      </w:pPr>
      <w:r>
        <w:rPr>
          <w:rFonts w:ascii="Times New Roman" w:hAnsi="Times New Roman" w:eastAsia="仿宋_GB2312"/>
          <w:sz w:val="32"/>
          <w:szCs w:val="32"/>
        </w:rPr>
        <w:t>联系人</w:t>
      </w:r>
      <w:r>
        <w:rPr>
          <w:rFonts w:hint="eastAsia" w:ascii="Times New Roman" w:hAnsi="Times New Roman" w:eastAsia="仿宋_GB2312"/>
          <w:sz w:val="32"/>
          <w:szCs w:val="32"/>
        </w:rPr>
        <w:t xml:space="preserve">： </w:t>
      </w:r>
      <w:r>
        <w:rPr>
          <w:rFonts w:ascii="Times New Roman" w:hAnsi="Times New Roman" w:eastAsia="仿宋_GB2312"/>
          <w:sz w:val="32"/>
          <w:szCs w:val="32"/>
        </w:rPr>
        <w:t xml:space="preserve">                       电话</w:t>
      </w:r>
      <w:r>
        <w:rPr>
          <w:rFonts w:hint="eastAsia" w:ascii="Times New Roman" w:hAnsi="Times New Roman" w:eastAsia="仿宋_GB2312"/>
          <w:sz w:val="32"/>
          <w:szCs w:val="32"/>
        </w:rPr>
        <w:t xml:space="preserve">： </w:t>
      </w:r>
      <w:r>
        <w:rPr>
          <w:rFonts w:ascii="Times New Roman" w:hAnsi="Times New Roman" w:eastAsia="仿宋_GB2312"/>
          <w:sz w:val="32"/>
          <w:szCs w:val="32"/>
        </w:rPr>
        <w:t xml:space="preserve">                       邮箱</w:t>
      </w:r>
      <w:r>
        <w:rPr>
          <w:rFonts w:hint="eastAsia" w:ascii="Times New Roman" w:hAnsi="Times New Roman" w:eastAsia="仿宋_GB2312"/>
          <w:sz w:val="32"/>
          <w:szCs w:val="32"/>
        </w:rPr>
        <w:t>：</w:t>
      </w:r>
    </w:p>
    <w:tbl>
      <w:tblPr>
        <w:tblStyle w:val="8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9"/>
        <w:gridCol w:w="1559"/>
        <w:gridCol w:w="5103"/>
        <w:gridCol w:w="143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0" w:hRule="atLeast"/>
        </w:trPr>
        <w:tc>
          <w:tcPr>
            <w:tcW w:w="959" w:type="dxa"/>
            <w:vAlign w:val="center"/>
          </w:tcPr>
          <w:p>
            <w:pPr>
              <w:pStyle w:val="3"/>
              <w:ind w:firstLine="0"/>
              <w:jc w:val="center"/>
              <w:rPr>
                <w:rFonts w:hint="eastAsia" w:ascii="Times New Roman" w:hAnsi="Times New Roman" w:eastAsia="仿宋_GB2312"/>
                <w:sz w:val="32"/>
                <w:szCs w:val="32"/>
              </w:rPr>
            </w:pPr>
            <w:r>
              <w:rPr>
                <w:rFonts w:hint="eastAsia" w:ascii="Times New Roman" w:hAnsi="Times New Roman" w:eastAsia="仿宋_GB2312"/>
                <w:sz w:val="32"/>
                <w:szCs w:val="32"/>
              </w:rPr>
              <w:t>序号</w:t>
            </w:r>
          </w:p>
        </w:tc>
        <w:tc>
          <w:tcPr>
            <w:tcW w:w="1559" w:type="dxa"/>
            <w:vAlign w:val="center"/>
          </w:tcPr>
          <w:p>
            <w:pPr>
              <w:pStyle w:val="3"/>
              <w:ind w:firstLine="0"/>
              <w:jc w:val="center"/>
              <w:rPr>
                <w:rFonts w:hint="eastAsia" w:ascii="Times New Roman" w:hAnsi="Times New Roman" w:eastAsia="仿宋_GB2312"/>
                <w:sz w:val="32"/>
                <w:szCs w:val="32"/>
              </w:rPr>
            </w:pPr>
            <w:r>
              <w:rPr>
                <w:rFonts w:hint="eastAsia" w:ascii="Times New Roman" w:hAnsi="Times New Roman" w:eastAsia="仿宋_GB2312"/>
                <w:sz w:val="32"/>
                <w:szCs w:val="32"/>
              </w:rPr>
              <w:t>章节编号</w:t>
            </w:r>
          </w:p>
        </w:tc>
        <w:tc>
          <w:tcPr>
            <w:tcW w:w="5103" w:type="dxa"/>
            <w:vAlign w:val="center"/>
          </w:tcPr>
          <w:p>
            <w:pPr>
              <w:pStyle w:val="3"/>
              <w:ind w:firstLine="0"/>
              <w:jc w:val="center"/>
              <w:rPr>
                <w:rFonts w:hint="eastAsia" w:ascii="Times New Roman" w:hAnsi="Times New Roman" w:eastAsia="仿宋_GB2312"/>
                <w:sz w:val="32"/>
                <w:szCs w:val="32"/>
              </w:rPr>
            </w:pPr>
            <w:r>
              <w:rPr>
                <w:rFonts w:hint="eastAsia" w:ascii="Times New Roman" w:hAnsi="Times New Roman" w:eastAsia="仿宋_GB2312"/>
                <w:sz w:val="32"/>
                <w:szCs w:val="32"/>
              </w:rPr>
              <w:t>意见内容</w:t>
            </w:r>
          </w:p>
        </w:tc>
        <w:tc>
          <w:tcPr>
            <w:tcW w:w="1439" w:type="dxa"/>
            <w:vAlign w:val="center"/>
          </w:tcPr>
          <w:p>
            <w:pPr>
              <w:pStyle w:val="3"/>
              <w:ind w:firstLine="0"/>
              <w:jc w:val="center"/>
              <w:rPr>
                <w:rFonts w:hint="eastAsia" w:ascii="Times New Roman" w:hAnsi="Times New Roman" w:eastAsia="仿宋_GB2312"/>
                <w:sz w:val="32"/>
                <w:szCs w:val="32"/>
              </w:rPr>
            </w:pPr>
            <w:r>
              <w:rPr>
                <w:rFonts w:hint="eastAsia" w:ascii="Times New Roman" w:hAnsi="Times New Roman" w:eastAsia="仿宋_GB2312"/>
                <w:sz w:val="32"/>
                <w:szCs w:val="32"/>
              </w:rPr>
              <w:t>备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58" w:hRule="atLeast"/>
        </w:trPr>
        <w:tc>
          <w:tcPr>
            <w:tcW w:w="959" w:type="dxa"/>
            <w:vAlign w:val="center"/>
          </w:tcPr>
          <w:p>
            <w:pPr>
              <w:pStyle w:val="3"/>
              <w:ind w:firstLine="0"/>
              <w:jc w:val="center"/>
              <w:rPr>
                <w:rFonts w:hint="eastAsia" w:ascii="Times New Roman" w:hAnsi="Times New Roman" w:eastAsia="仿宋_GB2312"/>
                <w:sz w:val="32"/>
                <w:szCs w:val="32"/>
              </w:rPr>
            </w:pPr>
            <w:r>
              <w:rPr>
                <w:rFonts w:hint="eastAsia" w:ascii="Times New Roman" w:hAnsi="Times New Roman" w:eastAsia="仿宋_GB2312"/>
                <w:sz w:val="32"/>
                <w:szCs w:val="32"/>
              </w:rPr>
              <w:t>1</w:t>
            </w:r>
          </w:p>
        </w:tc>
        <w:tc>
          <w:tcPr>
            <w:tcW w:w="1559" w:type="dxa"/>
            <w:vAlign w:val="center"/>
          </w:tcPr>
          <w:p>
            <w:pPr>
              <w:pStyle w:val="3"/>
              <w:ind w:firstLine="0"/>
              <w:jc w:val="center"/>
              <w:rPr>
                <w:rFonts w:hint="eastAsia" w:ascii="Times New Roman" w:hAnsi="Times New Roman" w:eastAsia="仿宋_GB2312"/>
                <w:sz w:val="32"/>
                <w:szCs w:val="32"/>
              </w:rPr>
            </w:pPr>
          </w:p>
        </w:tc>
        <w:tc>
          <w:tcPr>
            <w:tcW w:w="5103" w:type="dxa"/>
            <w:vAlign w:val="center"/>
          </w:tcPr>
          <w:p>
            <w:pPr>
              <w:pStyle w:val="3"/>
              <w:ind w:firstLine="0"/>
              <w:jc w:val="center"/>
              <w:rPr>
                <w:rFonts w:hint="eastAsia" w:ascii="Times New Roman" w:hAnsi="Times New Roman" w:eastAsia="仿宋_GB2312"/>
                <w:sz w:val="32"/>
                <w:szCs w:val="32"/>
              </w:rPr>
            </w:pPr>
          </w:p>
        </w:tc>
        <w:tc>
          <w:tcPr>
            <w:tcW w:w="1439" w:type="dxa"/>
            <w:vAlign w:val="center"/>
          </w:tcPr>
          <w:p>
            <w:pPr>
              <w:pStyle w:val="3"/>
              <w:ind w:firstLine="0"/>
              <w:jc w:val="center"/>
              <w:rPr>
                <w:rFonts w:hint="eastAsia" w:ascii="Times New Roman" w:hAnsi="Times New Roman" w:eastAsia="仿宋_GB2312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58" w:hRule="atLeast"/>
        </w:trPr>
        <w:tc>
          <w:tcPr>
            <w:tcW w:w="959" w:type="dxa"/>
            <w:vAlign w:val="center"/>
          </w:tcPr>
          <w:p>
            <w:pPr>
              <w:pStyle w:val="3"/>
              <w:ind w:firstLine="0"/>
              <w:jc w:val="center"/>
              <w:rPr>
                <w:rFonts w:hint="eastAsia" w:ascii="Times New Roman" w:hAnsi="Times New Roman" w:eastAsia="仿宋_GB2312"/>
                <w:sz w:val="32"/>
                <w:szCs w:val="32"/>
              </w:rPr>
            </w:pPr>
            <w:r>
              <w:rPr>
                <w:rFonts w:hint="eastAsia" w:ascii="Times New Roman" w:hAnsi="Times New Roman" w:eastAsia="仿宋_GB2312"/>
                <w:sz w:val="32"/>
                <w:szCs w:val="32"/>
              </w:rPr>
              <w:t>2</w:t>
            </w:r>
          </w:p>
        </w:tc>
        <w:tc>
          <w:tcPr>
            <w:tcW w:w="1559" w:type="dxa"/>
            <w:vAlign w:val="center"/>
          </w:tcPr>
          <w:p>
            <w:pPr>
              <w:pStyle w:val="3"/>
              <w:ind w:firstLine="0"/>
              <w:jc w:val="center"/>
              <w:rPr>
                <w:rFonts w:hint="eastAsia" w:ascii="Times New Roman" w:hAnsi="Times New Roman" w:eastAsia="仿宋_GB2312"/>
                <w:sz w:val="32"/>
                <w:szCs w:val="32"/>
              </w:rPr>
            </w:pPr>
          </w:p>
        </w:tc>
        <w:tc>
          <w:tcPr>
            <w:tcW w:w="5103" w:type="dxa"/>
            <w:vAlign w:val="center"/>
          </w:tcPr>
          <w:p>
            <w:pPr>
              <w:pStyle w:val="3"/>
              <w:ind w:firstLine="0"/>
              <w:jc w:val="center"/>
              <w:rPr>
                <w:rFonts w:hint="eastAsia" w:ascii="Times New Roman" w:hAnsi="Times New Roman" w:eastAsia="仿宋_GB2312"/>
                <w:sz w:val="32"/>
                <w:szCs w:val="32"/>
              </w:rPr>
            </w:pPr>
          </w:p>
        </w:tc>
        <w:tc>
          <w:tcPr>
            <w:tcW w:w="1439" w:type="dxa"/>
            <w:vAlign w:val="center"/>
          </w:tcPr>
          <w:p>
            <w:pPr>
              <w:pStyle w:val="3"/>
              <w:ind w:firstLine="0"/>
              <w:jc w:val="center"/>
              <w:rPr>
                <w:rFonts w:hint="eastAsia" w:ascii="Times New Roman" w:hAnsi="Times New Roman" w:eastAsia="仿宋_GB2312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58" w:hRule="atLeast"/>
        </w:trPr>
        <w:tc>
          <w:tcPr>
            <w:tcW w:w="959" w:type="dxa"/>
            <w:vAlign w:val="center"/>
          </w:tcPr>
          <w:p>
            <w:pPr>
              <w:pStyle w:val="3"/>
              <w:ind w:firstLine="0"/>
              <w:jc w:val="center"/>
              <w:rPr>
                <w:rFonts w:hint="eastAsia" w:ascii="Times New Roman" w:hAnsi="Times New Roman" w:eastAsia="仿宋_GB2312"/>
                <w:sz w:val="32"/>
                <w:szCs w:val="32"/>
              </w:rPr>
            </w:pPr>
            <w:r>
              <w:rPr>
                <w:rFonts w:hint="eastAsia" w:ascii="Times New Roman" w:hAnsi="Times New Roman" w:eastAsia="仿宋_GB2312"/>
                <w:sz w:val="32"/>
                <w:szCs w:val="32"/>
              </w:rPr>
              <w:t>3</w:t>
            </w:r>
          </w:p>
        </w:tc>
        <w:tc>
          <w:tcPr>
            <w:tcW w:w="1559" w:type="dxa"/>
            <w:vAlign w:val="center"/>
          </w:tcPr>
          <w:p>
            <w:pPr>
              <w:pStyle w:val="3"/>
              <w:ind w:firstLine="0"/>
              <w:jc w:val="center"/>
              <w:rPr>
                <w:rFonts w:hint="eastAsia" w:ascii="Times New Roman" w:hAnsi="Times New Roman" w:eastAsia="仿宋_GB2312"/>
                <w:sz w:val="32"/>
                <w:szCs w:val="32"/>
              </w:rPr>
            </w:pPr>
          </w:p>
        </w:tc>
        <w:tc>
          <w:tcPr>
            <w:tcW w:w="5103" w:type="dxa"/>
            <w:vAlign w:val="center"/>
          </w:tcPr>
          <w:p>
            <w:pPr>
              <w:pStyle w:val="3"/>
              <w:ind w:firstLine="0"/>
              <w:jc w:val="center"/>
              <w:rPr>
                <w:rFonts w:hint="eastAsia" w:ascii="Times New Roman" w:hAnsi="Times New Roman" w:eastAsia="仿宋_GB2312"/>
                <w:sz w:val="32"/>
                <w:szCs w:val="32"/>
              </w:rPr>
            </w:pPr>
          </w:p>
        </w:tc>
        <w:tc>
          <w:tcPr>
            <w:tcW w:w="1439" w:type="dxa"/>
            <w:vAlign w:val="center"/>
          </w:tcPr>
          <w:p>
            <w:pPr>
              <w:pStyle w:val="3"/>
              <w:ind w:firstLine="0"/>
              <w:jc w:val="center"/>
              <w:rPr>
                <w:rFonts w:hint="eastAsia" w:ascii="Times New Roman" w:hAnsi="Times New Roman" w:eastAsia="仿宋_GB2312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58" w:hRule="atLeast"/>
        </w:trPr>
        <w:tc>
          <w:tcPr>
            <w:tcW w:w="959" w:type="dxa"/>
            <w:vAlign w:val="center"/>
          </w:tcPr>
          <w:p>
            <w:pPr>
              <w:pStyle w:val="3"/>
              <w:ind w:firstLine="0"/>
              <w:jc w:val="center"/>
              <w:rPr>
                <w:rFonts w:hint="eastAsia" w:ascii="Times New Roman" w:hAnsi="Times New Roman" w:eastAsia="仿宋_GB2312"/>
                <w:sz w:val="32"/>
                <w:szCs w:val="32"/>
              </w:rPr>
            </w:pPr>
            <w:r>
              <w:rPr>
                <w:rFonts w:ascii="Times New Roman" w:hAnsi="Times New Roman" w:eastAsia="仿宋_GB2312"/>
                <w:sz w:val="32"/>
                <w:szCs w:val="32"/>
              </w:rPr>
              <w:t>……</w:t>
            </w:r>
          </w:p>
        </w:tc>
        <w:tc>
          <w:tcPr>
            <w:tcW w:w="1559" w:type="dxa"/>
            <w:vAlign w:val="center"/>
          </w:tcPr>
          <w:p>
            <w:pPr>
              <w:pStyle w:val="3"/>
              <w:ind w:firstLine="0"/>
              <w:jc w:val="center"/>
              <w:rPr>
                <w:rFonts w:hint="eastAsia" w:ascii="Times New Roman" w:hAnsi="Times New Roman" w:eastAsia="仿宋_GB2312"/>
                <w:sz w:val="32"/>
                <w:szCs w:val="32"/>
              </w:rPr>
            </w:pPr>
          </w:p>
        </w:tc>
        <w:tc>
          <w:tcPr>
            <w:tcW w:w="5103" w:type="dxa"/>
            <w:vAlign w:val="center"/>
          </w:tcPr>
          <w:p>
            <w:pPr>
              <w:pStyle w:val="3"/>
              <w:ind w:firstLine="0"/>
              <w:jc w:val="center"/>
              <w:rPr>
                <w:rFonts w:hint="eastAsia" w:ascii="Times New Roman" w:hAnsi="Times New Roman" w:eastAsia="仿宋_GB2312"/>
                <w:sz w:val="32"/>
                <w:szCs w:val="32"/>
              </w:rPr>
            </w:pPr>
          </w:p>
        </w:tc>
        <w:tc>
          <w:tcPr>
            <w:tcW w:w="1439" w:type="dxa"/>
            <w:vAlign w:val="center"/>
          </w:tcPr>
          <w:p>
            <w:pPr>
              <w:pStyle w:val="3"/>
              <w:ind w:firstLine="0"/>
              <w:jc w:val="center"/>
              <w:rPr>
                <w:rFonts w:hint="eastAsia" w:ascii="Times New Roman" w:hAnsi="Times New Roman" w:eastAsia="仿宋_GB2312"/>
                <w:sz w:val="32"/>
                <w:szCs w:val="32"/>
              </w:rPr>
            </w:pPr>
          </w:p>
        </w:tc>
      </w:tr>
    </w:tbl>
    <w:p>
      <w:pPr>
        <w:pStyle w:val="3"/>
        <w:ind w:firstLine="0"/>
        <w:rPr>
          <w:rFonts w:ascii="Times New Roman" w:hAnsi="Times New Roman" w:eastAsia="仿宋_GB2312"/>
          <w:sz w:val="32"/>
          <w:szCs w:val="32"/>
        </w:rPr>
      </w:pPr>
      <w:r>
        <w:rPr>
          <w:rFonts w:hint="eastAsia" w:ascii="Times New Roman" w:hAnsi="Times New Roman" w:eastAsia="仿宋_GB2312"/>
          <w:sz w:val="32"/>
          <w:szCs w:val="32"/>
        </w:rPr>
        <w:t>（注：意见内容请详细说明，表格可加页。）</w:t>
      </w:r>
    </w:p>
    <w:p>
      <w:pPr>
        <w:pStyle w:val="3"/>
        <w:ind w:firstLine="0"/>
        <w:rPr>
          <w:rFonts w:hint="eastAsia" w:ascii="Times New Roman" w:hAnsi="Times New Roman" w:eastAsia="仿宋_GB2312"/>
          <w:sz w:val="32"/>
          <w:szCs w:val="32"/>
        </w:rPr>
      </w:pPr>
    </w:p>
    <w:sectPr>
      <w:footerReference r:id="rId3" w:type="default"/>
      <w:pgSz w:w="11906" w:h="16838"/>
      <w:pgMar w:top="1985" w:right="1474" w:bottom="1417" w:left="1588" w:header="851" w:footer="992" w:gutter="0"/>
      <w:pgNumType w:fmt="numberInDash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A00002EF" w:usb1="4000207B" w:usb2="00000000" w:usb3="00000000" w:csb0="2000009F" w:csb1="00000000"/>
  </w:font>
  <w:font w:name="仿宋_GB2312">
    <w:panose1 w:val="02010609030101010101"/>
    <w:charset w:val="86"/>
    <w:family w:val="auto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方正小标宋简体">
    <w:panose1 w:val="03000509000000000000"/>
    <w:charset w:val="86"/>
    <w:family w:val="script"/>
    <w:pitch w:val="default"/>
    <w:sig w:usb0="00000001" w:usb1="080E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70"/>
  <w:displayBackgroundShape w:val="1"/>
  <w:bordersDoNotSurroundHeader w:val="1"/>
  <w:bordersDoNotSurroundFooter w:val="1"/>
  <w:documentProtection w:enforcement="0"/>
  <w:defaultTabStop w:val="420"/>
  <w:characterSpacingControl w:val="doNotCompress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xNLewsLQ0AAMlHaXg1OLizPw8kAKTWgCCaB2hLAAAAA=="/>
    <w:docVar w:name="commondata" w:val="eyJoZGlkIjoiMTZiOWU2M2ZmYjBhNzM4NGEzM2QxODMyYTQwMTAyN2QifQ=="/>
  </w:docVars>
  <w:rsids>
    <w:rsidRoot w:val="003F3F93"/>
    <w:rsid w:val="0000055E"/>
    <w:rsid w:val="0000129A"/>
    <w:rsid w:val="0001315D"/>
    <w:rsid w:val="00013EBD"/>
    <w:rsid w:val="000159D1"/>
    <w:rsid w:val="00017D59"/>
    <w:rsid w:val="000201D5"/>
    <w:rsid w:val="000226E2"/>
    <w:rsid w:val="000352AD"/>
    <w:rsid w:val="00035836"/>
    <w:rsid w:val="00037214"/>
    <w:rsid w:val="000411D4"/>
    <w:rsid w:val="00045694"/>
    <w:rsid w:val="000577C5"/>
    <w:rsid w:val="0006748E"/>
    <w:rsid w:val="000726B2"/>
    <w:rsid w:val="00072F91"/>
    <w:rsid w:val="0007452C"/>
    <w:rsid w:val="00082466"/>
    <w:rsid w:val="00082D26"/>
    <w:rsid w:val="00087683"/>
    <w:rsid w:val="00090C17"/>
    <w:rsid w:val="00090EFA"/>
    <w:rsid w:val="00092DEA"/>
    <w:rsid w:val="00097702"/>
    <w:rsid w:val="000A2916"/>
    <w:rsid w:val="000A3F7A"/>
    <w:rsid w:val="000A3F7B"/>
    <w:rsid w:val="000B1DD2"/>
    <w:rsid w:val="000B2325"/>
    <w:rsid w:val="000B3406"/>
    <w:rsid w:val="000B6F29"/>
    <w:rsid w:val="000C127E"/>
    <w:rsid w:val="000C1F3D"/>
    <w:rsid w:val="000C220C"/>
    <w:rsid w:val="000C28BA"/>
    <w:rsid w:val="000C73CF"/>
    <w:rsid w:val="000D0400"/>
    <w:rsid w:val="000D252F"/>
    <w:rsid w:val="000D3FE0"/>
    <w:rsid w:val="000D7A28"/>
    <w:rsid w:val="000E0D73"/>
    <w:rsid w:val="000E19CF"/>
    <w:rsid w:val="000F42E4"/>
    <w:rsid w:val="000F47ED"/>
    <w:rsid w:val="000F4ED9"/>
    <w:rsid w:val="000F53F8"/>
    <w:rsid w:val="000F5929"/>
    <w:rsid w:val="000F6727"/>
    <w:rsid w:val="000F6DBC"/>
    <w:rsid w:val="0010443A"/>
    <w:rsid w:val="00105CC1"/>
    <w:rsid w:val="00105D4A"/>
    <w:rsid w:val="001065E6"/>
    <w:rsid w:val="001106E5"/>
    <w:rsid w:val="0011078A"/>
    <w:rsid w:val="0011285C"/>
    <w:rsid w:val="001167EF"/>
    <w:rsid w:val="00117EC1"/>
    <w:rsid w:val="00124D24"/>
    <w:rsid w:val="00134267"/>
    <w:rsid w:val="001447CD"/>
    <w:rsid w:val="001447D7"/>
    <w:rsid w:val="00145F7E"/>
    <w:rsid w:val="00146EA7"/>
    <w:rsid w:val="001478D9"/>
    <w:rsid w:val="001510D7"/>
    <w:rsid w:val="00152252"/>
    <w:rsid w:val="0015364E"/>
    <w:rsid w:val="0015365A"/>
    <w:rsid w:val="00157E37"/>
    <w:rsid w:val="00165CB4"/>
    <w:rsid w:val="00171167"/>
    <w:rsid w:val="00171B58"/>
    <w:rsid w:val="001734E4"/>
    <w:rsid w:val="0017441B"/>
    <w:rsid w:val="00176356"/>
    <w:rsid w:val="00176BD1"/>
    <w:rsid w:val="001817E6"/>
    <w:rsid w:val="00182650"/>
    <w:rsid w:val="00182B30"/>
    <w:rsid w:val="00190C1D"/>
    <w:rsid w:val="00191C42"/>
    <w:rsid w:val="00196200"/>
    <w:rsid w:val="001A0DBA"/>
    <w:rsid w:val="001A1B03"/>
    <w:rsid w:val="001A442E"/>
    <w:rsid w:val="001A44D2"/>
    <w:rsid w:val="001A469F"/>
    <w:rsid w:val="001A53A0"/>
    <w:rsid w:val="001B05EE"/>
    <w:rsid w:val="001C1D62"/>
    <w:rsid w:val="001C4E8C"/>
    <w:rsid w:val="001C65BA"/>
    <w:rsid w:val="001D045B"/>
    <w:rsid w:val="001D080A"/>
    <w:rsid w:val="001D288E"/>
    <w:rsid w:val="001D6C13"/>
    <w:rsid w:val="001E03BA"/>
    <w:rsid w:val="001E4351"/>
    <w:rsid w:val="001F2F86"/>
    <w:rsid w:val="001F4A88"/>
    <w:rsid w:val="00201E73"/>
    <w:rsid w:val="00202291"/>
    <w:rsid w:val="002035B6"/>
    <w:rsid w:val="00203679"/>
    <w:rsid w:val="002037A4"/>
    <w:rsid w:val="002040E9"/>
    <w:rsid w:val="002228AB"/>
    <w:rsid w:val="00223A5F"/>
    <w:rsid w:val="00223F82"/>
    <w:rsid w:val="00226281"/>
    <w:rsid w:val="00240279"/>
    <w:rsid w:val="00247DA3"/>
    <w:rsid w:val="0025215B"/>
    <w:rsid w:val="00253844"/>
    <w:rsid w:val="002550E2"/>
    <w:rsid w:val="00255C91"/>
    <w:rsid w:val="00262491"/>
    <w:rsid w:val="002656D3"/>
    <w:rsid w:val="00265846"/>
    <w:rsid w:val="002751DC"/>
    <w:rsid w:val="00280745"/>
    <w:rsid w:val="00282A9D"/>
    <w:rsid w:val="00282DCD"/>
    <w:rsid w:val="00283649"/>
    <w:rsid w:val="0028573B"/>
    <w:rsid w:val="00285862"/>
    <w:rsid w:val="002913FA"/>
    <w:rsid w:val="002932F3"/>
    <w:rsid w:val="00293DA2"/>
    <w:rsid w:val="00294768"/>
    <w:rsid w:val="00296145"/>
    <w:rsid w:val="002A0D7D"/>
    <w:rsid w:val="002A274A"/>
    <w:rsid w:val="002B0B6A"/>
    <w:rsid w:val="002B1728"/>
    <w:rsid w:val="002B2067"/>
    <w:rsid w:val="002B2511"/>
    <w:rsid w:val="002C1DA0"/>
    <w:rsid w:val="002C3366"/>
    <w:rsid w:val="002D16CC"/>
    <w:rsid w:val="002D2A8C"/>
    <w:rsid w:val="002E1463"/>
    <w:rsid w:val="002E229E"/>
    <w:rsid w:val="002E3F21"/>
    <w:rsid w:val="002F2008"/>
    <w:rsid w:val="002F25BD"/>
    <w:rsid w:val="003109B7"/>
    <w:rsid w:val="0031357E"/>
    <w:rsid w:val="003228E8"/>
    <w:rsid w:val="0032612E"/>
    <w:rsid w:val="00332C7B"/>
    <w:rsid w:val="00333637"/>
    <w:rsid w:val="003357D4"/>
    <w:rsid w:val="003369A8"/>
    <w:rsid w:val="00342FE2"/>
    <w:rsid w:val="0035245D"/>
    <w:rsid w:val="003532E7"/>
    <w:rsid w:val="00357ED5"/>
    <w:rsid w:val="0036328A"/>
    <w:rsid w:val="0036612C"/>
    <w:rsid w:val="00373D55"/>
    <w:rsid w:val="00380AA9"/>
    <w:rsid w:val="003842CD"/>
    <w:rsid w:val="00387313"/>
    <w:rsid w:val="003951C8"/>
    <w:rsid w:val="0039782D"/>
    <w:rsid w:val="003A2595"/>
    <w:rsid w:val="003A3842"/>
    <w:rsid w:val="003A457C"/>
    <w:rsid w:val="003A7506"/>
    <w:rsid w:val="003B2D5A"/>
    <w:rsid w:val="003B6554"/>
    <w:rsid w:val="003B65B7"/>
    <w:rsid w:val="003C0709"/>
    <w:rsid w:val="003C5FCC"/>
    <w:rsid w:val="003D244E"/>
    <w:rsid w:val="003D301F"/>
    <w:rsid w:val="003F0B8C"/>
    <w:rsid w:val="003F1491"/>
    <w:rsid w:val="003F2A68"/>
    <w:rsid w:val="003F3F93"/>
    <w:rsid w:val="0040028F"/>
    <w:rsid w:val="004035EE"/>
    <w:rsid w:val="00403C40"/>
    <w:rsid w:val="00405339"/>
    <w:rsid w:val="0040613C"/>
    <w:rsid w:val="004122D4"/>
    <w:rsid w:val="004145A3"/>
    <w:rsid w:val="004200A5"/>
    <w:rsid w:val="00422804"/>
    <w:rsid w:val="004228AB"/>
    <w:rsid w:val="00423E6B"/>
    <w:rsid w:val="004272A1"/>
    <w:rsid w:val="00427E73"/>
    <w:rsid w:val="0043467D"/>
    <w:rsid w:val="00435166"/>
    <w:rsid w:val="00435EB2"/>
    <w:rsid w:val="00455EB0"/>
    <w:rsid w:val="00455F40"/>
    <w:rsid w:val="0045774F"/>
    <w:rsid w:val="00463820"/>
    <w:rsid w:val="00466575"/>
    <w:rsid w:val="00474712"/>
    <w:rsid w:val="00482465"/>
    <w:rsid w:val="00483075"/>
    <w:rsid w:val="00483665"/>
    <w:rsid w:val="004871E4"/>
    <w:rsid w:val="00495BAE"/>
    <w:rsid w:val="004960ED"/>
    <w:rsid w:val="00497B6F"/>
    <w:rsid w:val="004A174A"/>
    <w:rsid w:val="004A1A63"/>
    <w:rsid w:val="004A53A4"/>
    <w:rsid w:val="004B2ACC"/>
    <w:rsid w:val="004B530A"/>
    <w:rsid w:val="004B78A5"/>
    <w:rsid w:val="004C469E"/>
    <w:rsid w:val="004C5308"/>
    <w:rsid w:val="004C61B7"/>
    <w:rsid w:val="004D0BFE"/>
    <w:rsid w:val="004D6B56"/>
    <w:rsid w:val="004D6E95"/>
    <w:rsid w:val="004E0AEE"/>
    <w:rsid w:val="004E0C6F"/>
    <w:rsid w:val="004E16A5"/>
    <w:rsid w:val="004E1B86"/>
    <w:rsid w:val="004E2B4D"/>
    <w:rsid w:val="004E3266"/>
    <w:rsid w:val="004E4D3D"/>
    <w:rsid w:val="004E5365"/>
    <w:rsid w:val="004E5E77"/>
    <w:rsid w:val="004E7B48"/>
    <w:rsid w:val="004F455F"/>
    <w:rsid w:val="004F780C"/>
    <w:rsid w:val="00503FAB"/>
    <w:rsid w:val="00506F98"/>
    <w:rsid w:val="00513DDB"/>
    <w:rsid w:val="00514129"/>
    <w:rsid w:val="00516708"/>
    <w:rsid w:val="00522B25"/>
    <w:rsid w:val="00525372"/>
    <w:rsid w:val="005348C8"/>
    <w:rsid w:val="00541B62"/>
    <w:rsid w:val="00543984"/>
    <w:rsid w:val="00545995"/>
    <w:rsid w:val="005463FC"/>
    <w:rsid w:val="00546566"/>
    <w:rsid w:val="00546C23"/>
    <w:rsid w:val="00555C0F"/>
    <w:rsid w:val="0055726A"/>
    <w:rsid w:val="00567386"/>
    <w:rsid w:val="00574D5C"/>
    <w:rsid w:val="00575A70"/>
    <w:rsid w:val="00576ACE"/>
    <w:rsid w:val="00580802"/>
    <w:rsid w:val="00584A29"/>
    <w:rsid w:val="00585C6B"/>
    <w:rsid w:val="0058789A"/>
    <w:rsid w:val="00592C1C"/>
    <w:rsid w:val="0059513E"/>
    <w:rsid w:val="00595F6A"/>
    <w:rsid w:val="005A543E"/>
    <w:rsid w:val="005A64A4"/>
    <w:rsid w:val="005A7D00"/>
    <w:rsid w:val="005B2ECD"/>
    <w:rsid w:val="005B2F3D"/>
    <w:rsid w:val="005B4FC9"/>
    <w:rsid w:val="005B6B17"/>
    <w:rsid w:val="005C19BB"/>
    <w:rsid w:val="005C3A20"/>
    <w:rsid w:val="005D3B93"/>
    <w:rsid w:val="005D50EA"/>
    <w:rsid w:val="005E0DF8"/>
    <w:rsid w:val="005E3188"/>
    <w:rsid w:val="005E37A7"/>
    <w:rsid w:val="005E470F"/>
    <w:rsid w:val="005E53A7"/>
    <w:rsid w:val="005F0206"/>
    <w:rsid w:val="005F13AF"/>
    <w:rsid w:val="00605F1E"/>
    <w:rsid w:val="0061033B"/>
    <w:rsid w:val="00613349"/>
    <w:rsid w:val="006146DE"/>
    <w:rsid w:val="006218FE"/>
    <w:rsid w:val="00622E84"/>
    <w:rsid w:val="0062689B"/>
    <w:rsid w:val="0063383C"/>
    <w:rsid w:val="00634211"/>
    <w:rsid w:val="00634928"/>
    <w:rsid w:val="00642D1D"/>
    <w:rsid w:val="00643D7F"/>
    <w:rsid w:val="00651785"/>
    <w:rsid w:val="00651845"/>
    <w:rsid w:val="00652165"/>
    <w:rsid w:val="00652803"/>
    <w:rsid w:val="006535F9"/>
    <w:rsid w:val="006542CE"/>
    <w:rsid w:val="00655B5E"/>
    <w:rsid w:val="00660FF9"/>
    <w:rsid w:val="006648A7"/>
    <w:rsid w:val="00667437"/>
    <w:rsid w:val="006723B7"/>
    <w:rsid w:val="00672C51"/>
    <w:rsid w:val="00674B26"/>
    <w:rsid w:val="00676592"/>
    <w:rsid w:val="00677F01"/>
    <w:rsid w:val="00682E2D"/>
    <w:rsid w:val="0068652C"/>
    <w:rsid w:val="006876C4"/>
    <w:rsid w:val="0069176C"/>
    <w:rsid w:val="00692657"/>
    <w:rsid w:val="0069453B"/>
    <w:rsid w:val="00694BAF"/>
    <w:rsid w:val="006A7373"/>
    <w:rsid w:val="006B04F5"/>
    <w:rsid w:val="006B2410"/>
    <w:rsid w:val="006B4415"/>
    <w:rsid w:val="006B6587"/>
    <w:rsid w:val="006B7092"/>
    <w:rsid w:val="006C2754"/>
    <w:rsid w:val="006C3508"/>
    <w:rsid w:val="006D5A28"/>
    <w:rsid w:val="006D6745"/>
    <w:rsid w:val="006D6FA4"/>
    <w:rsid w:val="006D7B40"/>
    <w:rsid w:val="006E2B6D"/>
    <w:rsid w:val="006F1C14"/>
    <w:rsid w:val="006F3A07"/>
    <w:rsid w:val="006F4A8E"/>
    <w:rsid w:val="006F714D"/>
    <w:rsid w:val="00700F38"/>
    <w:rsid w:val="0070143E"/>
    <w:rsid w:val="00701FA7"/>
    <w:rsid w:val="0070251B"/>
    <w:rsid w:val="00705FCB"/>
    <w:rsid w:val="00714ECE"/>
    <w:rsid w:val="00722ED5"/>
    <w:rsid w:val="00723A05"/>
    <w:rsid w:val="00726584"/>
    <w:rsid w:val="00730B27"/>
    <w:rsid w:val="0074562D"/>
    <w:rsid w:val="00750A87"/>
    <w:rsid w:val="007525EB"/>
    <w:rsid w:val="00753809"/>
    <w:rsid w:val="007555FC"/>
    <w:rsid w:val="0076450B"/>
    <w:rsid w:val="0077220C"/>
    <w:rsid w:val="007727F3"/>
    <w:rsid w:val="0077281C"/>
    <w:rsid w:val="007773D2"/>
    <w:rsid w:val="00781139"/>
    <w:rsid w:val="007840CC"/>
    <w:rsid w:val="0078724D"/>
    <w:rsid w:val="00790EA3"/>
    <w:rsid w:val="007943A5"/>
    <w:rsid w:val="00794A53"/>
    <w:rsid w:val="00797FDA"/>
    <w:rsid w:val="007A0DBC"/>
    <w:rsid w:val="007A4639"/>
    <w:rsid w:val="007A5B93"/>
    <w:rsid w:val="007A7EED"/>
    <w:rsid w:val="007B1605"/>
    <w:rsid w:val="007B254B"/>
    <w:rsid w:val="007B5939"/>
    <w:rsid w:val="007C2767"/>
    <w:rsid w:val="007C3224"/>
    <w:rsid w:val="007C3E44"/>
    <w:rsid w:val="007C42F1"/>
    <w:rsid w:val="007C5DDE"/>
    <w:rsid w:val="007D1984"/>
    <w:rsid w:val="007D298A"/>
    <w:rsid w:val="007E0379"/>
    <w:rsid w:val="007E6EF7"/>
    <w:rsid w:val="007F5698"/>
    <w:rsid w:val="007F5A75"/>
    <w:rsid w:val="00803FA4"/>
    <w:rsid w:val="0080424F"/>
    <w:rsid w:val="0080546A"/>
    <w:rsid w:val="00807E8E"/>
    <w:rsid w:val="00812340"/>
    <w:rsid w:val="00813C70"/>
    <w:rsid w:val="00821DF2"/>
    <w:rsid w:val="00821F5B"/>
    <w:rsid w:val="00822CB5"/>
    <w:rsid w:val="00825162"/>
    <w:rsid w:val="008256FB"/>
    <w:rsid w:val="00826398"/>
    <w:rsid w:val="0082698A"/>
    <w:rsid w:val="008314CE"/>
    <w:rsid w:val="0083167D"/>
    <w:rsid w:val="008317C8"/>
    <w:rsid w:val="00833D55"/>
    <w:rsid w:val="00835286"/>
    <w:rsid w:val="0084300E"/>
    <w:rsid w:val="008442B0"/>
    <w:rsid w:val="00844A5C"/>
    <w:rsid w:val="008624DE"/>
    <w:rsid w:val="00866D7B"/>
    <w:rsid w:val="00867A8A"/>
    <w:rsid w:val="0087518D"/>
    <w:rsid w:val="00877512"/>
    <w:rsid w:val="008800A0"/>
    <w:rsid w:val="0088089F"/>
    <w:rsid w:val="00884E78"/>
    <w:rsid w:val="00886BF1"/>
    <w:rsid w:val="00890C1E"/>
    <w:rsid w:val="00892062"/>
    <w:rsid w:val="008A1D35"/>
    <w:rsid w:val="008A2312"/>
    <w:rsid w:val="008A2839"/>
    <w:rsid w:val="008A2D34"/>
    <w:rsid w:val="008A5EC8"/>
    <w:rsid w:val="008A7D60"/>
    <w:rsid w:val="008B4A01"/>
    <w:rsid w:val="008B556F"/>
    <w:rsid w:val="008B7B0F"/>
    <w:rsid w:val="008C388C"/>
    <w:rsid w:val="008C393C"/>
    <w:rsid w:val="008C5131"/>
    <w:rsid w:val="008C7D92"/>
    <w:rsid w:val="008D0424"/>
    <w:rsid w:val="008D14EA"/>
    <w:rsid w:val="008D1780"/>
    <w:rsid w:val="008D35C2"/>
    <w:rsid w:val="008D36F6"/>
    <w:rsid w:val="008E29BC"/>
    <w:rsid w:val="008E4A37"/>
    <w:rsid w:val="008E4EDD"/>
    <w:rsid w:val="008E5AFD"/>
    <w:rsid w:val="008E63B8"/>
    <w:rsid w:val="008F1081"/>
    <w:rsid w:val="008F5767"/>
    <w:rsid w:val="008F79EC"/>
    <w:rsid w:val="00902251"/>
    <w:rsid w:val="00907928"/>
    <w:rsid w:val="009137D8"/>
    <w:rsid w:val="00915D47"/>
    <w:rsid w:val="00920A75"/>
    <w:rsid w:val="00921E2B"/>
    <w:rsid w:val="00921E6B"/>
    <w:rsid w:val="00922B2F"/>
    <w:rsid w:val="009260E8"/>
    <w:rsid w:val="00932E1C"/>
    <w:rsid w:val="00933F60"/>
    <w:rsid w:val="00940B80"/>
    <w:rsid w:val="009412B1"/>
    <w:rsid w:val="0094732C"/>
    <w:rsid w:val="00952424"/>
    <w:rsid w:val="00962227"/>
    <w:rsid w:val="00962E30"/>
    <w:rsid w:val="00965C92"/>
    <w:rsid w:val="00966967"/>
    <w:rsid w:val="00970CBF"/>
    <w:rsid w:val="00973DEC"/>
    <w:rsid w:val="00974439"/>
    <w:rsid w:val="00980378"/>
    <w:rsid w:val="00982089"/>
    <w:rsid w:val="009922D5"/>
    <w:rsid w:val="00992868"/>
    <w:rsid w:val="00993ECD"/>
    <w:rsid w:val="00994796"/>
    <w:rsid w:val="009A1240"/>
    <w:rsid w:val="009A3AC9"/>
    <w:rsid w:val="009A507A"/>
    <w:rsid w:val="009A5130"/>
    <w:rsid w:val="009B0111"/>
    <w:rsid w:val="009B34D2"/>
    <w:rsid w:val="009C3317"/>
    <w:rsid w:val="009C3BDC"/>
    <w:rsid w:val="009D0118"/>
    <w:rsid w:val="009D15AF"/>
    <w:rsid w:val="009D5C18"/>
    <w:rsid w:val="009D7B35"/>
    <w:rsid w:val="009E0283"/>
    <w:rsid w:val="009E11F6"/>
    <w:rsid w:val="009E2942"/>
    <w:rsid w:val="009E3BD2"/>
    <w:rsid w:val="009F0606"/>
    <w:rsid w:val="009F095A"/>
    <w:rsid w:val="009F45E0"/>
    <w:rsid w:val="00A00BEB"/>
    <w:rsid w:val="00A01542"/>
    <w:rsid w:val="00A0716F"/>
    <w:rsid w:val="00A1663D"/>
    <w:rsid w:val="00A2421C"/>
    <w:rsid w:val="00A2709E"/>
    <w:rsid w:val="00A300E8"/>
    <w:rsid w:val="00A309B6"/>
    <w:rsid w:val="00A31E19"/>
    <w:rsid w:val="00A35C4F"/>
    <w:rsid w:val="00A37B04"/>
    <w:rsid w:val="00A37E2C"/>
    <w:rsid w:val="00A40377"/>
    <w:rsid w:val="00A41F2E"/>
    <w:rsid w:val="00A45268"/>
    <w:rsid w:val="00A50874"/>
    <w:rsid w:val="00A509C1"/>
    <w:rsid w:val="00A5456C"/>
    <w:rsid w:val="00A61D9E"/>
    <w:rsid w:val="00A64F76"/>
    <w:rsid w:val="00A71F8A"/>
    <w:rsid w:val="00A72B3F"/>
    <w:rsid w:val="00A75260"/>
    <w:rsid w:val="00A760ED"/>
    <w:rsid w:val="00A76BC4"/>
    <w:rsid w:val="00A779A6"/>
    <w:rsid w:val="00A91B2F"/>
    <w:rsid w:val="00A922C4"/>
    <w:rsid w:val="00A93BC8"/>
    <w:rsid w:val="00A949DB"/>
    <w:rsid w:val="00AA49D2"/>
    <w:rsid w:val="00AA7D6D"/>
    <w:rsid w:val="00AB04E7"/>
    <w:rsid w:val="00AB07DC"/>
    <w:rsid w:val="00AC174B"/>
    <w:rsid w:val="00AC3D50"/>
    <w:rsid w:val="00AC5C2A"/>
    <w:rsid w:val="00AC765C"/>
    <w:rsid w:val="00AD0CF4"/>
    <w:rsid w:val="00AE0C40"/>
    <w:rsid w:val="00AE48BE"/>
    <w:rsid w:val="00AF2382"/>
    <w:rsid w:val="00AF4625"/>
    <w:rsid w:val="00B00C54"/>
    <w:rsid w:val="00B05184"/>
    <w:rsid w:val="00B051E9"/>
    <w:rsid w:val="00B06D1D"/>
    <w:rsid w:val="00B14190"/>
    <w:rsid w:val="00B143CB"/>
    <w:rsid w:val="00B14ED9"/>
    <w:rsid w:val="00B16F83"/>
    <w:rsid w:val="00B21903"/>
    <w:rsid w:val="00B22D6B"/>
    <w:rsid w:val="00B255CD"/>
    <w:rsid w:val="00B27345"/>
    <w:rsid w:val="00B32964"/>
    <w:rsid w:val="00B32996"/>
    <w:rsid w:val="00B367CB"/>
    <w:rsid w:val="00B43FBD"/>
    <w:rsid w:val="00B449CE"/>
    <w:rsid w:val="00B519B5"/>
    <w:rsid w:val="00B54E28"/>
    <w:rsid w:val="00B618A5"/>
    <w:rsid w:val="00B71269"/>
    <w:rsid w:val="00B7136D"/>
    <w:rsid w:val="00B7497B"/>
    <w:rsid w:val="00B75B30"/>
    <w:rsid w:val="00B770DA"/>
    <w:rsid w:val="00B8407D"/>
    <w:rsid w:val="00B8442E"/>
    <w:rsid w:val="00B857E7"/>
    <w:rsid w:val="00B91397"/>
    <w:rsid w:val="00B97A06"/>
    <w:rsid w:val="00BA04BB"/>
    <w:rsid w:val="00BA1B8A"/>
    <w:rsid w:val="00BB3D24"/>
    <w:rsid w:val="00BB7B4E"/>
    <w:rsid w:val="00BC223F"/>
    <w:rsid w:val="00BC3588"/>
    <w:rsid w:val="00BC3B8C"/>
    <w:rsid w:val="00BC730C"/>
    <w:rsid w:val="00BD0B0E"/>
    <w:rsid w:val="00BD1F4D"/>
    <w:rsid w:val="00BD39FA"/>
    <w:rsid w:val="00BD4BD7"/>
    <w:rsid w:val="00BD7A98"/>
    <w:rsid w:val="00BE0D43"/>
    <w:rsid w:val="00BF1719"/>
    <w:rsid w:val="00BF2031"/>
    <w:rsid w:val="00BF2744"/>
    <w:rsid w:val="00C03992"/>
    <w:rsid w:val="00C05674"/>
    <w:rsid w:val="00C06F2B"/>
    <w:rsid w:val="00C07C5F"/>
    <w:rsid w:val="00C10679"/>
    <w:rsid w:val="00C12789"/>
    <w:rsid w:val="00C136F8"/>
    <w:rsid w:val="00C1446B"/>
    <w:rsid w:val="00C21022"/>
    <w:rsid w:val="00C22A9E"/>
    <w:rsid w:val="00C263C1"/>
    <w:rsid w:val="00C265EB"/>
    <w:rsid w:val="00C316A6"/>
    <w:rsid w:val="00C34D5D"/>
    <w:rsid w:val="00C34F6C"/>
    <w:rsid w:val="00C3753E"/>
    <w:rsid w:val="00C41356"/>
    <w:rsid w:val="00C4693C"/>
    <w:rsid w:val="00C46A7D"/>
    <w:rsid w:val="00C51DDD"/>
    <w:rsid w:val="00C61195"/>
    <w:rsid w:val="00C61E0F"/>
    <w:rsid w:val="00C62FF6"/>
    <w:rsid w:val="00C672AE"/>
    <w:rsid w:val="00C722A7"/>
    <w:rsid w:val="00C72654"/>
    <w:rsid w:val="00C84532"/>
    <w:rsid w:val="00C84D5C"/>
    <w:rsid w:val="00C86A8F"/>
    <w:rsid w:val="00C93C75"/>
    <w:rsid w:val="00C96AD0"/>
    <w:rsid w:val="00C972C6"/>
    <w:rsid w:val="00CA0FC0"/>
    <w:rsid w:val="00CA56EA"/>
    <w:rsid w:val="00CA74A8"/>
    <w:rsid w:val="00CB0E38"/>
    <w:rsid w:val="00CB1CC2"/>
    <w:rsid w:val="00CB1ED4"/>
    <w:rsid w:val="00CB207B"/>
    <w:rsid w:val="00CB53CF"/>
    <w:rsid w:val="00CB5C3C"/>
    <w:rsid w:val="00CC49CC"/>
    <w:rsid w:val="00CC607F"/>
    <w:rsid w:val="00CD3A5F"/>
    <w:rsid w:val="00CD5973"/>
    <w:rsid w:val="00CE55B4"/>
    <w:rsid w:val="00CF2216"/>
    <w:rsid w:val="00CF3657"/>
    <w:rsid w:val="00CF47E7"/>
    <w:rsid w:val="00CF797C"/>
    <w:rsid w:val="00D01EB2"/>
    <w:rsid w:val="00D11141"/>
    <w:rsid w:val="00D12814"/>
    <w:rsid w:val="00D135E1"/>
    <w:rsid w:val="00D23F07"/>
    <w:rsid w:val="00D31694"/>
    <w:rsid w:val="00D339E6"/>
    <w:rsid w:val="00D3730A"/>
    <w:rsid w:val="00D403DF"/>
    <w:rsid w:val="00D43C9D"/>
    <w:rsid w:val="00D50367"/>
    <w:rsid w:val="00D537A8"/>
    <w:rsid w:val="00D64756"/>
    <w:rsid w:val="00D7358C"/>
    <w:rsid w:val="00D76003"/>
    <w:rsid w:val="00D76CA7"/>
    <w:rsid w:val="00D864BB"/>
    <w:rsid w:val="00D9109E"/>
    <w:rsid w:val="00D9672D"/>
    <w:rsid w:val="00D9776F"/>
    <w:rsid w:val="00DA49CC"/>
    <w:rsid w:val="00DA5188"/>
    <w:rsid w:val="00DB0B71"/>
    <w:rsid w:val="00DB31D6"/>
    <w:rsid w:val="00DC0E3D"/>
    <w:rsid w:val="00DC12BB"/>
    <w:rsid w:val="00DC42CE"/>
    <w:rsid w:val="00DC50C3"/>
    <w:rsid w:val="00DC52B1"/>
    <w:rsid w:val="00DC6577"/>
    <w:rsid w:val="00DD24E4"/>
    <w:rsid w:val="00DD7853"/>
    <w:rsid w:val="00DF05AA"/>
    <w:rsid w:val="00DF29C7"/>
    <w:rsid w:val="00DF4C63"/>
    <w:rsid w:val="00E0104B"/>
    <w:rsid w:val="00E01695"/>
    <w:rsid w:val="00E02D6F"/>
    <w:rsid w:val="00E0547C"/>
    <w:rsid w:val="00E1430C"/>
    <w:rsid w:val="00E14E45"/>
    <w:rsid w:val="00E15544"/>
    <w:rsid w:val="00E27554"/>
    <w:rsid w:val="00E30F96"/>
    <w:rsid w:val="00E4202B"/>
    <w:rsid w:val="00E42142"/>
    <w:rsid w:val="00E50B03"/>
    <w:rsid w:val="00E51E90"/>
    <w:rsid w:val="00E614A2"/>
    <w:rsid w:val="00E64F61"/>
    <w:rsid w:val="00E66CDF"/>
    <w:rsid w:val="00E679C6"/>
    <w:rsid w:val="00E73033"/>
    <w:rsid w:val="00E748B0"/>
    <w:rsid w:val="00E76A07"/>
    <w:rsid w:val="00E8516A"/>
    <w:rsid w:val="00E949F1"/>
    <w:rsid w:val="00EA0265"/>
    <w:rsid w:val="00EA1505"/>
    <w:rsid w:val="00EA1FD3"/>
    <w:rsid w:val="00EA45EE"/>
    <w:rsid w:val="00EA4D9F"/>
    <w:rsid w:val="00EB0186"/>
    <w:rsid w:val="00EC3EF4"/>
    <w:rsid w:val="00ED02B0"/>
    <w:rsid w:val="00ED0CD6"/>
    <w:rsid w:val="00EE1C94"/>
    <w:rsid w:val="00EF08A0"/>
    <w:rsid w:val="00EF1647"/>
    <w:rsid w:val="00EF1B6B"/>
    <w:rsid w:val="00EF2B02"/>
    <w:rsid w:val="00EF6421"/>
    <w:rsid w:val="00F04067"/>
    <w:rsid w:val="00F044F6"/>
    <w:rsid w:val="00F05565"/>
    <w:rsid w:val="00F104D7"/>
    <w:rsid w:val="00F13A67"/>
    <w:rsid w:val="00F1450B"/>
    <w:rsid w:val="00F145A1"/>
    <w:rsid w:val="00F207AF"/>
    <w:rsid w:val="00F22566"/>
    <w:rsid w:val="00F2333B"/>
    <w:rsid w:val="00F3139C"/>
    <w:rsid w:val="00F3169C"/>
    <w:rsid w:val="00F327C3"/>
    <w:rsid w:val="00F37B53"/>
    <w:rsid w:val="00F4399A"/>
    <w:rsid w:val="00F55264"/>
    <w:rsid w:val="00F65F07"/>
    <w:rsid w:val="00F66715"/>
    <w:rsid w:val="00F72708"/>
    <w:rsid w:val="00F733D4"/>
    <w:rsid w:val="00F8143F"/>
    <w:rsid w:val="00F8144B"/>
    <w:rsid w:val="00F82080"/>
    <w:rsid w:val="00F83F4D"/>
    <w:rsid w:val="00F86F37"/>
    <w:rsid w:val="00F906F2"/>
    <w:rsid w:val="00F93DC1"/>
    <w:rsid w:val="00F9463F"/>
    <w:rsid w:val="00F966DE"/>
    <w:rsid w:val="00F9779B"/>
    <w:rsid w:val="00FA09D4"/>
    <w:rsid w:val="00FA1A7C"/>
    <w:rsid w:val="00FA2DA7"/>
    <w:rsid w:val="00FA4413"/>
    <w:rsid w:val="00FA4573"/>
    <w:rsid w:val="00FB7013"/>
    <w:rsid w:val="00FC098E"/>
    <w:rsid w:val="00FC0CAB"/>
    <w:rsid w:val="00FC44CB"/>
    <w:rsid w:val="00FD7CE3"/>
    <w:rsid w:val="00FE3140"/>
    <w:rsid w:val="00FF3AF4"/>
    <w:rsid w:val="00FF5C20"/>
    <w:rsid w:val="01177586"/>
    <w:rsid w:val="01675739"/>
    <w:rsid w:val="028D2961"/>
    <w:rsid w:val="02A002BC"/>
    <w:rsid w:val="03435C78"/>
    <w:rsid w:val="03793D8F"/>
    <w:rsid w:val="04113609"/>
    <w:rsid w:val="04BB010F"/>
    <w:rsid w:val="0599778B"/>
    <w:rsid w:val="06346448"/>
    <w:rsid w:val="0652465D"/>
    <w:rsid w:val="07413BAB"/>
    <w:rsid w:val="07505A70"/>
    <w:rsid w:val="07EB415D"/>
    <w:rsid w:val="08671527"/>
    <w:rsid w:val="0A060885"/>
    <w:rsid w:val="0A554EFC"/>
    <w:rsid w:val="0BAA5135"/>
    <w:rsid w:val="0CAA3447"/>
    <w:rsid w:val="0DEE4758"/>
    <w:rsid w:val="0E60279A"/>
    <w:rsid w:val="0F1F58A5"/>
    <w:rsid w:val="0FB029A1"/>
    <w:rsid w:val="10524C97"/>
    <w:rsid w:val="10AE4828"/>
    <w:rsid w:val="127B6FC1"/>
    <w:rsid w:val="12942106"/>
    <w:rsid w:val="145F19C4"/>
    <w:rsid w:val="171D72C2"/>
    <w:rsid w:val="17D32D00"/>
    <w:rsid w:val="18151338"/>
    <w:rsid w:val="183A21D1"/>
    <w:rsid w:val="198946BB"/>
    <w:rsid w:val="1ABB28DE"/>
    <w:rsid w:val="1AFC3C57"/>
    <w:rsid w:val="1E2E44E7"/>
    <w:rsid w:val="21146FF6"/>
    <w:rsid w:val="213A2A09"/>
    <w:rsid w:val="21687F55"/>
    <w:rsid w:val="21967AAD"/>
    <w:rsid w:val="226F1122"/>
    <w:rsid w:val="227F49FE"/>
    <w:rsid w:val="23C96B73"/>
    <w:rsid w:val="2577546E"/>
    <w:rsid w:val="26EC62B5"/>
    <w:rsid w:val="2750598A"/>
    <w:rsid w:val="28514A81"/>
    <w:rsid w:val="2AD55050"/>
    <w:rsid w:val="2BE44C99"/>
    <w:rsid w:val="2BEF4712"/>
    <w:rsid w:val="2C331DBD"/>
    <w:rsid w:val="2C6E5099"/>
    <w:rsid w:val="2CDA384B"/>
    <w:rsid w:val="2CE04CCC"/>
    <w:rsid w:val="2D450775"/>
    <w:rsid w:val="2E5660C9"/>
    <w:rsid w:val="2F47747B"/>
    <w:rsid w:val="31A11018"/>
    <w:rsid w:val="3296171D"/>
    <w:rsid w:val="33BD0029"/>
    <w:rsid w:val="341B1A03"/>
    <w:rsid w:val="3518676F"/>
    <w:rsid w:val="351D1FD7"/>
    <w:rsid w:val="359E1A84"/>
    <w:rsid w:val="35DA2A6E"/>
    <w:rsid w:val="35E95138"/>
    <w:rsid w:val="36B82581"/>
    <w:rsid w:val="36D327D6"/>
    <w:rsid w:val="379C4AE6"/>
    <w:rsid w:val="37B25189"/>
    <w:rsid w:val="37F63300"/>
    <w:rsid w:val="38336950"/>
    <w:rsid w:val="3862154B"/>
    <w:rsid w:val="38742C5F"/>
    <w:rsid w:val="394A2907"/>
    <w:rsid w:val="394F6862"/>
    <w:rsid w:val="395F1C11"/>
    <w:rsid w:val="3B5A4272"/>
    <w:rsid w:val="3C0D4B53"/>
    <w:rsid w:val="419E3916"/>
    <w:rsid w:val="42611AB1"/>
    <w:rsid w:val="43594CBE"/>
    <w:rsid w:val="4377182E"/>
    <w:rsid w:val="44093E52"/>
    <w:rsid w:val="441D166A"/>
    <w:rsid w:val="44BD1E34"/>
    <w:rsid w:val="465869CB"/>
    <w:rsid w:val="47A22AD8"/>
    <w:rsid w:val="48E8528E"/>
    <w:rsid w:val="48FD0B2E"/>
    <w:rsid w:val="4937184E"/>
    <w:rsid w:val="49A96AC5"/>
    <w:rsid w:val="4A9C2FD5"/>
    <w:rsid w:val="4B83273C"/>
    <w:rsid w:val="4B8B1753"/>
    <w:rsid w:val="4CC823D1"/>
    <w:rsid w:val="4EAE51B6"/>
    <w:rsid w:val="4EBB5D16"/>
    <w:rsid w:val="4F275CED"/>
    <w:rsid w:val="4FD408B5"/>
    <w:rsid w:val="507F70CB"/>
    <w:rsid w:val="50A7688F"/>
    <w:rsid w:val="512E7877"/>
    <w:rsid w:val="54C64300"/>
    <w:rsid w:val="573E44FA"/>
    <w:rsid w:val="57805636"/>
    <w:rsid w:val="579104B2"/>
    <w:rsid w:val="58B71C77"/>
    <w:rsid w:val="59B01372"/>
    <w:rsid w:val="5A106367"/>
    <w:rsid w:val="5A1D57B8"/>
    <w:rsid w:val="5ACF15D8"/>
    <w:rsid w:val="5E18143F"/>
    <w:rsid w:val="61814B06"/>
    <w:rsid w:val="61DF3027"/>
    <w:rsid w:val="62015D11"/>
    <w:rsid w:val="62A56DCB"/>
    <w:rsid w:val="6320666B"/>
    <w:rsid w:val="638C6C77"/>
    <w:rsid w:val="65E42489"/>
    <w:rsid w:val="66F81DD8"/>
    <w:rsid w:val="6870672A"/>
    <w:rsid w:val="690A6DEB"/>
    <w:rsid w:val="693966D8"/>
    <w:rsid w:val="6A8F700E"/>
    <w:rsid w:val="6B8C61F1"/>
    <w:rsid w:val="6BC34FD7"/>
    <w:rsid w:val="6CFC56A5"/>
    <w:rsid w:val="6D0E76C6"/>
    <w:rsid w:val="6E265CD2"/>
    <w:rsid w:val="704C7447"/>
    <w:rsid w:val="70F52F4C"/>
    <w:rsid w:val="712418CC"/>
    <w:rsid w:val="715C7122"/>
    <w:rsid w:val="720837A9"/>
    <w:rsid w:val="7322646C"/>
    <w:rsid w:val="73494195"/>
    <w:rsid w:val="75482915"/>
    <w:rsid w:val="75A8432B"/>
    <w:rsid w:val="77991529"/>
    <w:rsid w:val="78E51A91"/>
    <w:rsid w:val="79040261"/>
    <w:rsid w:val="79364C6A"/>
    <w:rsid w:val="7AA45767"/>
    <w:rsid w:val="7BB87D82"/>
    <w:rsid w:val="7C267034"/>
    <w:rsid w:val="7C7A27CF"/>
    <w:rsid w:val="7C7C49D2"/>
    <w:rsid w:val="7CC527A2"/>
    <w:rsid w:val="7D445347"/>
    <w:rsid w:val="7D8B2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 w:locked="1"/>
    <w:lsdException w:qFormat="1" w:uiPriority="0" w:name="heading 2" w:locked="1"/>
    <w:lsdException w:qFormat="1" w:uiPriority="0" w:name="heading 3" w:locked="1"/>
    <w:lsdException w:qFormat="1" w:uiPriority="0" w:name="heading 4" w:locked="1"/>
    <w:lsdException w:qFormat="1" w:uiPriority="0" w:name="heading 5" w:locked="1"/>
    <w:lsdException w:qFormat="1" w:uiPriority="0" w:name="heading 6" w:locked="1"/>
    <w:lsdException w:qFormat="1" w:uiPriority="0" w:name="heading 7" w:locked="1"/>
    <w:lsdException w:qFormat="1" w:uiPriority="0" w:name="heading 8" w:locked="1"/>
    <w:lsdException w:qFormat="1" w:uiPriority="0" w:name="heading 9" w:locked="1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nhideWhenUsed="0" w:uiPriority="0" w:semiHidden="0" w:name="toc 1" w:locked="1"/>
    <w:lsdException w:unhideWhenUsed="0" w:uiPriority="0" w:semiHidden="0" w:name="toc 2" w:locked="1"/>
    <w:lsdException w:unhideWhenUsed="0" w:uiPriority="0" w:semiHidden="0" w:name="toc 3" w:locked="1"/>
    <w:lsdException w:unhideWhenUsed="0" w:uiPriority="0" w:semiHidden="0" w:name="toc 4" w:locked="1"/>
    <w:lsdException w:unhideWhenUsed="0" w:uiPriority="0" w:semiHidden="0" w:name="toc 5" w:locked="1"/>
    <w:lsdException w:unhideWhenUsed="0" w:uiPriority="0" w:semiHidden="0" w:name="toc 6" w:locked="1"/>
    <w:lsdException w:unhideWhenUsed="0" w:uiPriority="0" w:semiHidden="0" w:name="toc 7" w:locked="1"/>
    <w:lsdException w:unhideWhenUsed="0" w:uiPriority="0" w:semiHidden="0" w:name="toc 8" w:locked="1"/>
    <w:lsdException w:unhideWhenUsed="0" w:uiPriority="0" w:semiHidden="0" w:name="toc 9" w:locked="1"/>
    <w:lsdException w:qFormat="1" w:unhideWhenUsed="0" w:uiPriority="99" w:semiHidden="0" w:name="Normal Indent"/>
    <w:lsdException w:uiPriority="99" w:name="footnote text"/>
    <w:lsdException w:uiPriority="99" w:name="annotation text"/>
    <w:lsdException w:qFormat="1" w:unhideWhenUsed="0" w:uiPriority="99" w:semiHidden="0" w:name="header"/>
    <w:lsdException w:qFormat="1" w:unhideWhenUsed="0" w:uiPriority="99" w:semiHidden="0" w:name="footer"/>
    <w:lsdException w:uiPriority="99" w:name="index heading"/>
    <w:lsdException w:qFormat="1" w:uiPriority="0" w:name="caption" w:locked="1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 w:locked="1"/>
    <w:lsdException w:uiPriority="99" w:name="Closing"/>
    <w:lsdException w:uiPriority="99" w:name="Signature"/>
    <w:lsdException w:qFormat="1"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0" w:semiHidden="0" w:name="Subtitle" w:locked="1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0" w:semiHidden="0" w:name="Strong" w:locked="1"/>
    <w:lsdException w:qFormat="1" w:unhideWhenUsed="0" w:uiPriority="0" w:semiHidden="0" w:name="Emphasis" w:locked="1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99" w:name="Balloon Text"/>
    <w:lsdException w:qFormat="1" w:uiPriority="0" w:semiHidden="0" w:name="Table Grid" w:locked="1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qFormat/>
    <w:uiPriority w:val="0"/>
    <w:pPr>
      <w:spacing w:line="360" w:lineRule="auto"/>
    </w:pPr>
    <w:rPr>
      <w:rFonts w:ascii="仿宋_GB2312" w:eastAsia="仿宋_GB2312"/>
      <w:sz w:val="30"/>
      <w:szCs w:val="20"/>
    </w:rPr>
  </w:style>
  <w:style w:type="paragraph" w:styleId="3">
    <w:name w:val="Normal Indent"/>
    <w:qFormat/>
    <w:uiPriority w:val="99"/>
    <w:pPr>
      <w:widowControl w:val="0"/>
      <w:ind w:firstLine="420"/>
      <w:jc w:val="both"/>
    </w:pPr>
    <w:rPr>
      <w:rFonts w:ascii="Calibri" w:hAnsi="Calibri" w:eastAsia="仿宋" w:cs="Times New Roman"/>
      <w:kern w:val="2"/>
      <w:sz w:val="21"/>
      <w:szCs w:val="22"/>
      <w:lang w:val="en-US" w:eastAsia="zh-CN" w:bidi="ar-SA"/>
    </w:rPr>
  </w:style>
  <w:style w:type="paragraph" w:styleId="4">
    <w:name w:val="Balloon Text"/>
    <w:basedOn w:val="1"/>
    <w:link w:val="11"/>
    <w:semiHidden/>
    <w:qFormat/>
    <w:uiPriority w:val="99"/>
    <w:rPr>
      <w:sz w:val="18"/>
      <w:szCs w:val="18"/>
    </w:rPr>
  </w:style>
  <w:style w:type="paragraph" w:styleId="5">
    <w:name w:val="footer"/>
    <w:basedOn w:val="1"/>
    <w:link w:val="12"/>
    <w:qFormat/>
    <w:uiPriority w:val="99"/>
    <w:pPr>
      <w:tabs>
        <w:tab w:val="center" w:pos="4153"/>
        <w:tab w:val="right" w:pos="8306"/>
      </w:tabs>
      <w:snapToGrid w:val="0"/>
      <w:jc w:val="left"/>
    </w:pPr>
    <w:rPr>
      <w:rFonts w:ascii="Calibri" w:hAnsi="Calibri"/>
      <w:sz w:val="18"/>
      <w:szCs w:val="18"/>
    </w:rPr>
  </w:style>
  <w:style w:type="paragraph" w:styleId="6">
    <w:name w:val="header"/>
    <w:basedOn w:val="1"/>
    <w:link w:val="13"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rFonts w:ascii="Calibri" w:hAnsi="Calibri"/>
      <w:sz w:val="18"/>
      <w:szCs w:val="18"/>
    </w:rPr>
  </w:style>
  <w:style w:type="table" w:styleId="8">
    <w:name w:val="Table Grid"/>
    <w:basedOn w:val="7"/>
    <w:unhideWhenUsed/>
    <w:qFormat/>
    <w:locked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0">
    <w:name w:val="Hyperlink"/>
    <w:basedOn w:val="9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11">
    <w:name w:val="批注框文本 Char"/>
    <w:link w:val="4"/>
    <w:semiHidden/>
    <w:qFormat/>
    <w:locked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12">
    <w:name w:val="页脚 Char"/>
    <w:link w:val="5"/>
    <w:qFormat/>
    <w:locked/>
    <w:uiPriority w:val="99"/>
    <w:rPr>
      <w:rFonts w:cs="Times New Roman"/>
      <w:sz w:val="18"/>
      <w:szCs w:val="18"/>
    </w:rPr>
  </w:style>
  <w:style w:type="character" w:customStyle="1" w:styleId="13">
    <w:name w:val="页眉 Char"/>
    <w:link w:val="6"/>
    <w:qFormat/>
    <w:locked/>
    <w:uiPriority w:val="99"/>
    <w:rPr>
      <w:rFonts w:cs="Times New Roman"/>
      <w:sz w:val="18"/>
      <w:szCs w:val="18"/>
    </w:rPr>
  </w:style>
  <w:style w:type="paragraph" w:styleId="14">
    <w:name w:val="List Paragraph"/>
    <w:basedOn w:val="1"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Lenovo</Company>
  <Pages>1</Pages>
  <Words>707</Words>
  <Characters>751</Characters>
  <Lines>4</Lines>
  <Paragraphs>1</Paragraphs>
  <TotalTime>49</TotalTime>
  <ScaleCrop>false</ScaleCrop>
  <LinksUpToDate>false</LinksUpToDate>
  <CharactersWithSpaces>845</CharactersWithSpaces>
  <Application>WPS Office_12.1.0.169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9-04T09:36:00Z</dcterms:created>
  <dc:creator>lenovo</dc:creator>
  <cp:lastModifiedBy>薛思远</cp:lastModifiedBy>
  <cp:lastPrinted>2024-07-10T01:41:00Z</cp:lastPrinted>
  <dcterms:modified xsi:type="dcterms:W3CDTF">2024-07-10T06:02:27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929</vt:lpwstr>
  </property>
  <property fmtid="{D5CDD505-2E9C-101B-9397-08002B2CF9AE}" pid="3" name="ICV">
    <vt:lpwstr>92BE22231E7048EF9A257A7CA89AED06_13</vt:lpwstr>
  </property>
  <property fmtid="{D5CDD505-2E9C-101B-9397-08002B2CF9AE}" pid="4" name="commondata">
    <vt:lpwstr>eyJoZGlkIjoiOTMxYWYyMzhiYmIwZDMwNWM4YWJlOGMxZDAyZDkwYTEifQ==</vt:lpwstr>
  </property>
</Properties>
</file>